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Od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5 Lake Avenu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nodu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061556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